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22BF5" w14:textId="77777777" w:rsidR="00D1703E" w:rsidRPr="000E7EC5" w:rsidRDefault="00ED302A" w:rsidP="000E7EC5">
      <w:pPr>
        <w:spacing w:after="0" w:line="240" w:lineRule="auto"/>
        <w:ind w:right="-20"/>
        <w:jc w:val="center"/>
        <w:rPr>
          <w:rFonts w:ascii="Arial" w:eastAsia="Times New Roman" w:hAnsi="Arial" w:cs="Arial"/>
          <w:sz w:val="24"/>
          <w:szCs w:val="24"/>
        </w:rPr>
      </w:pPr>
      <w:r w:rsidRPr="000E7EC5"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708647D8" wp14:editId="4EFFD002">
            <wp:extent cx="2645280" cy="1034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 Ski &amp; Snowboard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280" cy="10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D4AAA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EC654EB" w14:textId="77777777" w:rsidR="00D1703E" w:rsidRPr="000E7EC5" w:rsidRDefault="00193ADC" w:rsidP="000E7EC5">
      <w:pPr>
        <w:spacing w:after="0" w:line="240" w:lineRule="auto"/>
        <w:ind w:right="10"/>
        <w:jc w:val="center"/>
        <w:rPr>
          <w:rFonts w:ascii="Arial" w:eastAsia="Times New Roman" w:hAnsi="Arial" w:cs="Arial"/>
          <w:sz w:val="24"/>
          <w:szCs w:val="24"/>
        </w:rPr>
      </w:pPr>
      <w:r w:rsidRPr="000E7EC5">
        <w:rPr>
          <w:rFonts w:ascii="Arial" w:eastAsia="Times New Roman" w:hAnsi="Arial" w:cs="Arial"/>
          <w:b/>
          <w:bCs/>
          <w:sz w:val="24"/>
          <w:szCs w:val="24"/>
        </w:rPr>
        <w:t>NOR</w:t>
      </w:r>
      <w:r w:rsidRPr="000E7EC5">
        <w:rPr>
          <w:rFonts w:ascii="Arial" w:eastAsia="Times New Roman" w:hAnsi="Arial" w:cs="Arial"/>
          <w:b/>
          <w:bCs/>
          <w:spacing w:val="-1"/>
          <w:sz w:val="24"/>
          <w:szCs w:val="24"/>
        </w:rPr>
        <w:t>D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I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C</w:t>
      </w:r>
      <w:r w:rsidRPr="000E7EC5">
        <w:rPr>
          <w:rFonts w:ascii="Arial" w:eastAsia="Times New Roman" w:hAnsi="Arial" w:cs="Arial"/>
          <w:b/>
          <w:bCs/>
          <w:spacing w:val="2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H</w:t>
      </w:r>
      <w:r w:rsidRPr="000E7EC5">
        <w:rPr>
          <w:rFonts w:ascii="Arial" w:eastAsia="Times New Roman" w:hAnsi="Arial" w:cs="Arial"/>
          <w:b/>
          <w:bCs/>
          <w:spacing w:val="-1"/>
          <w:sz w:val="24"/>
          <w:szCs w:val="24"/>
        </w:rPr>
        <w:t>E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AD</w:t>
      </w:r>
      <w:r w:rsidRPr="000E7EC5">
        <w:rPr>
          <w:rFonts w:ascii="Arial" w:eastAsia="Times New Roman" w:hAnsi="Arial" w:cs="Arial"/>
          <w:b/>
          <w:bCs/>
          <w:spacing w:val="1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T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AX</w:t>
      </w:r>
      <w:r w:rsidRPr="000E7EC5">
        <w:rPr>
          <w:rFonts w:ascii="Arial" w:eastAsia="Times New Roman" w:hAnsi="Arial" w:cs="Arial"/>
          <w:b/>
          <w:bCs/>
          <w:spacing w:val="1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pacing w:val="-3"/>
          <w:sz w:val="24"/>
          <w:szCs w:val="24"/>
        </w:rPr>
        <w:t>F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ORM</w:t>
      </w:r>
    </w:p>
    <w:p w14:paraId="09B48A46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E295D2B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3E82E3C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429820" w14:textId="5E7FBF62" w:rsidR="00D1703E" w:rsidRPr="000E7EC5" w:rsidRDefault="00193ADC" w:rsidP="000E7EC5">
      <w:pPr>
        <w:tabs>
          <w:tab w:val="right" w:pos="93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l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e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f</w:t>
      </w:r>
      <w:r w:rsidRPr="000E7EC5">
        <w:rPr>
          <w:rFonts w:ascii="Arial" w:eastAsia="Arial" w:hAnsi="Arial" w:cs="Arial"/>
          <w:spacing w:val="8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n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3ED2E5C8" w14:textId="77777777" w:rsidR="00D1703E" w:rsidRPr="000E7EC5" w:rsidRDefault="00D1703E" w:rsidP="000E7EC5">
      <w:pPr>
        <w:tabs>
          <w:tab w:val="right" w:pos="9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3BC6018C" w14:textId="0DDE5B90" w:rsidR="00D1703E" w:rsidRPr="000E7EC5" w:rsidRDefault="00193ADC" w:rsidP="000E7EC5">
      <w:pPr>
        <w:tabs>
          <w:tab w:val="right" w:pos="93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Ra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ce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de</w:t>
      </w:r>
      <w:r w:rsidR="00297BEF"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 xml:space="preserve"> (s)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3636342C" w14:textId="77777777" w:rsidR="00D1703E" w:rsidRPr="000E7EC5" w:rsidRDefault="00D1703E" w:rsidP="000E7EC5">
      <w:pPr>
        <w:tabs>
          <w:tab w:val="right" w:pos="9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587C4D6E" w14:textId="7F0CF3A1" w:rsidR="00D1703E" w:rsidRPr="000E7EC5" w:rsidRDefault="00193ADC" w:rsidP="000E7EC5">
      <w:pPr>
        <w:tabs>
          <w:tab w:val="right" w:pos="93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Da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e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f</w:t>
      </w:r>
      <w:r w:rsidRPr="000E7EC5">
        <w:rPr>
          <w:rFonts w:ascii="Arial" w:eastAsia="Arial" w:hAnsi="Arial" w:cs="Arial"/>
          <w:spacing w:val="8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n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33B35FCF" w14:textId="77777777" w:rsidR="00D1703E" w:rsidRPr="000E7EC5" w:rsidRDefault="00D1703E" w:rsidP="000E7EC5">
      <w:pPr>
        <w:tabs>
          <w:tab w:val="right" w:pos="9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036F62CB" w14:textId="16D92FC7" w:rsidR="00D1703E" w:rsidRPr="000E7EC5" w:rsidRDefault="00193ADC" w:rsidP="000E7EC5">
      <w:pPr>
        <w:tabs>
          <w:tab w:val="right" w:pos="93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L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c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a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n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f</w:t>
      </w:r>
      <w:r w:rsidRPr="000E7EC5">
        <w:rPr>
          <w:rFonts w:ascii="Arial" w:eastAsia="Arial" w:hAnsi="Arial" w:cs="Arial"/>
          <w:spacing w:val="8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n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632DAA02" w14:textId="77777777" w:rsidR="00D1703E" w:rsidRPr="000E7EC5" w:rsidRDefault="00D1703E" w:rsidP="000E7EC5">
      <w:pPr>
        <w:tabs>
          <w:tab w:val="right" w:pos="9360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69E00BA1" w14:textId="262885FC" w:rsidR="00D1703E" w:rsidRPr="000E7EC5" w:rsidRDefault="00193ADC" w:rsidP="000E7EC5">
      <w:pPr>
        <w:tabs>
          <w:tab w:val="right" w:pos="936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position w:val="-1"/>
          <w:sz w:val="24"/>
          <w:szCs w:val="24"/>
        </w:rPr>
        <w:t>P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e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-5"/>
          <w:position w:val="-1"/>
          <w:sz w:val="24"/>
          <w:szCs w:val="24"/>
        </w:rPr>
        <w:t>s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n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l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n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g </w:t>
      </w:r>
      <w:r w:rsidRPr="000E7EC5">
        <w:rPr>
          <w:rFonts w:ascii="Arial" w:eastAsia="Arial" w:hAnsi="Arial" w:cs="Arial"/>
          <w:spacing w:val="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h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s</w:t>
      </w:r>
      <w:r w:rsidRPr="000E7EC5">
        <w:rPr>
          <w:rFonts w:ascii="Arial" w:eastAsia="Arial" w:hAnsi="Arial" w:cs="Arial"/>
          <w:spacing w:val="-3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1"/>
          <w:position w:val="-1"/>
          <w:sz w:val="24"/>
          <w:szCs w:val="24"/>
        </w:rPr>
        <w:t>F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4BA693E3" w14:textId="50844BF9" w:rsidR="000E7EC5" w:rsidRPr="000E7EC5" w:rsidRDefault="000E7EC5" w:rsidP="000E7EC5">
      <w:pPr>
        <w:tabs>
          <w:tab w:val="right" w:pos="9360"/>
        </w:tabs>
        <w:spacing w:after="0" w:line="240" w:lineRule="auto"/>
        <w:ind w:right="-20"/>
        <w:rPr>
          <w:rFonts w:ascii="Arial" w:eastAsia="Arial" w:hAnsi="Arial" w:cs="Arial"/>
          <w:spacing w:val="1"/>
          <w:position w:val="-1"/>
          <w:sz w:val="24"/>
          <w:szCs w:val="24"/>
        </w:rPr>
      </w:pPr>
    </w:p>
    <w:p w14:paraId="7E63677F" w14:textId="46865D63" w:rsidR="000E7EC5" w:rsidRPr="000E7EC5" w:rsidRDefault="000E7EC5" w:rsidP="000E7EC5">
      <w:pPr>
        <w:spacing w:after="0" w:line="240" w:lineRule="auto"/>
        <w:ind w:right="-20"/>
        <w:rPr>
          <w:rFonts w:ascii="Arial" w:eastAsia="Arial" w:hAnsi="Arial" w:cs="Arial"/>
          <w:spacing w:val="1"/>
          <w:position w:val="-1"/>
          <w:sz w:val="24"/>
          <w:szCs w:val="24"/>
        </w:rPr>
      </w:pPr>
    </w:p>
    <w:p w14:paraId="2BB96852" w14:textId="77777777" w:rsidR="000E7EC5" w:rsidRPr="000E7EC5" w:rsidRDefault="000E7EC5" w:rsidP="000E7EC5">
      <w:pPr>
        <w:spacing w:after="0" w:line="240" w:lineRule="auto"/>
        <w:ind w:right="-20"/>
        <w:rPr>
          <w:rFonts w:ascii="Arial" w:eastAsia="Arial" w:hAnsi="Arial" w:cs="Arial"/>
          <w:spacing w:val="1"/>
          <w:position w:val="-1"/>
          <w:sz w:val="24"/>
          <w:szCs w:val="24"/>
        </w:rPr>
      </w:pPr>
    </w:p>
    <w:p w14:paraId="7E46E09E" w14:textId="53B7C252" w:rsidR="00D1703E" w:rsidRPr="000E7EC5" w:rsidRDefault="00193ADC" w:rsidP="000E7EC5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b/>
          <w:bCs/>
          <w:sz w:val="24"/>
          <w:szCs w:val="24"/>
        </w:rPr>
        <w:t>S</w:t>
      </w:r>
      <w:r w:rsidRPr="000E7EC5"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 w:rsidRPr="000E7EC5"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 w:rsidRPr="000E7EC5">
        <w:rPr>
          <w:rFonts w:ascii="Arial" w:eastAsia="Arial" w:hAnsi="Arial" w:cs="Arial"/>
          <w:b/>
          <w:bCs/>
          <w:spacing w:val="-2"/>
          <w:sz w:val="24"/>
          <w:szCs w:val="24"/>
        </w:rPr>
        <w:t>c</w:t>
      </w:r>
      <w:r w:rsidRPr="000E7EC5">
        <w:rPr>
          <w:rFonts w:ascii="Arial" w:eastAsia="Arial" w:hAnsi="Arial" w:cs="Arial"/>
          <w:b/>
          <w:bCs/>
          <w:sz w:val="24"/>
          <w:szCs w:val="24"/>
        </w:rPr>
        <w:t>t</w:t>
      </w:r>
      <w:r w:rsidRPr="000E7EC5">
        <w:rPr>
          <w:rFonts w:ascii="Arial" w:eastAsia="Arial" w:hAnsi="Arial" w:cs="Arial"/>
          <w:b/>
          <w:bCs/>
          <w:spacing w:val="1"/>
          <w:sz w:val="24"/>
          <w:szCs w:val="24"/>
        </w:rPr>
        <w:t>ion</w:t>
      </w:r>
      <w:r w:rsidRPr="000E7EC5"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 w:rsidRPr="000E7EC5">
        <w:rPr>
          <w:rFonts w:ascii="Arial" w:eastAsia="Arial" w:hAnsi="Arial" w:cs="Arial"/>
          <w:b/>
          <w:bCs/>
          <w:sz w:val="24"/>
          <w:szCs w:val="24"/>
        </w:rPr>
        <w:t>d</w:t>
      </w:r>
      <w:r w:rsidRPr="000E7EC5">
        <w:rPr>
          <w:rFonts w:ascii="Arial" w:eastAsia="Arial" w:hAnsi="Arial" w:cs="Arial"/>
          <w:b/>
          <w:bCs/>
          <w:spacing w:val="5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b/>
          <w:bCs/>
          <w:spacing w:val="-2"/>
          <w:sz w:val="24"/>
          <w:szCs w:val="24"/>
        </w:rPr>
        <w:t>race</w:t>
      </w:r>
      <w:r w:rsidRPr="000E7EC5">
        <w:rPr>
          <w:rFonts w:ascii="Arial" w:eastAsia="Arial" w:hAnsi="Arial" w:cs="Arial"/>
          <w:b/>
          <w:bCs/>
          <w:sz w:val="24"/>
          <w:szCs w:val="24"/>
        </w:rPr>
        <w:t>:</w:t>
      </w:r>
    </w:p>
    <w:p w14:paraId="0023FE3F" w14:textId="646B00C6" w:rsidR="00D1703E" w:rsidRPr="000E7EC5" w:rsidRDefault="00193ADC" w:rsidP="000E7EC5">
      <w:pPr>
        <w:tabs>
          <w:tab w:val="left" w:pos="2620"/>
          <w:tab w:val="left" w:pos="6100"/>
        </w:tabs>
        <w:spacing w:after="0" w:line="240" w:lineRule="auto"/>
        <w:ind w:right="-7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$</w:t>
      </w:r>
      <w:r w:rsidR="00297BEF"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5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x</w:t>
      </w:r>
      <w:r w:rsidRPr="000E7EC5">
        <w:rPr>
          <w:rFonts w:ascii="Arial" w:eastAsia="Arial" w:hAnsi="Arial" w:cs="Arial"/>
          <w:spacing w:val="7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  <w:u w:val="single" w:color="000000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  <w:r w:rsidRPr="000E7EC5">
        <w:rPr>
          <w:rFonts w:ascii="Arial" w:eastAsia="Arial" w:hAnsi="Arial" w:cs="Arial"/>
          <w:position w:val="-1"/>
          <w:sz w:val="24"/>
          <w:szCs w:val="24"/>
        </w:rPr>
        <w:t>(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nu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be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f</w:t>
      </w:r>
      <w:r w:rsidRPr="000E7EC5">
        <w:rPr>
          <w:rFonts w:ascii="Arial" w:eastAsia="Arial" w:hAnsi="Arial" w:cs="Arial"/>
          <w:spacing w:val="8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c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-5"/>
          <w:position w:val="-1"/>
          <w:sz w:val="24"/>
          <w:szCs w:val="24"/>
        </w:rPr>
        <w:t>s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)</w:t>
      </w:r>
      <w:r w:rsidRPr="000E7EC5">
        <w:rPr>
          <w:rFonts w:ascii="Arial" w:eastAsia="Arial" w:hAnsi="Arial" w:cs="Arial"/>
          <w:spacing w:val="4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=</w:t>
      </w:r>
      <w:r w:rsidRPr="000E7EC5">
        <w:rPr>
          <w:rFonts w:ascii="Arial" w:eastAsia="Arial" w:hAnsi="Arial" w:cs="Arial"/>
          <w:spacing w:val="4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$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  <w:u w:val="single" w:color="000000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69B6E0F1" w14:textId="5858457C" w:rsidR="00D1703E" w:rsidRPr="000E7EC5" w:rsidRDefault="00193ADC" w:rsidP="000E7EC5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1"/>
          <w:position w:val="-1"/>
          <w:sz w:val="24"/>
          <w:szCs w:val="24"/>
        </w:rPr>
        <w:t>H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ea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d </w:t>
      </w:r>
      <w:r w:rsidRPr="000E7EC5">
        <w:rPr>
          <w:rFonts w:ascii="Arial" w:eastAsia="Arial" w:hAnsi="Arial" w:cs="Arial"/>
          <w:spacing w:val="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a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x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$</w:t>
      </w:r>
      <w:r w:rsidR="00297BEF"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6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0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0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da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y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a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x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u</w:t>
      </w:r>
      <w:r w:rsidRPr="000E7EC5">
        <w:rPr>
          <w:rFonts w:ascii="Arial" w:eastAsia="Arial" w:hAnsi="Arial" w:cs="Arial"/>
          <w:spacing w:val="6"/>
          <w:position w:val="-1"/>
          <w:sz w:val="24"/>
          <w:szCs w:val="24"/>
        </w:rPr>
        <w:t>m</w:t>
      </w:r>
    </w:p>
    <w:p w14:paraId="6970705A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932A81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2495E" w14:textId="77777777" w:rsidR="00D1703E" w:rsidRPr="000E7EC5" w:rsidRDefault="00193ADC" w:rsidP="000E7EC5">
      <w:pPr>
        <w:spacing w:after="0" w:line="240" w:lineRule="auto"/>
        <w:ind w:right="-20"/>
        <w:rPr>
          <w:rFonts w:ascii="Arial" w:eastAsia="Times New Roman" w:hAnsi="Arial" w:cs="Arial"/>
          <w:sz w:val="24"/>
          <w:szCs w:val="24"/>
        </w:rPr>
      </w:pPr>
      <w:r w:rsidRPr="000E7EC5">
        <w:rPr>
          <w:rFonts w:ascii="Arial" w:eastAsia="Times New Roman" w:hAnsi="Arial" w:cs="Arial"/>
          <w:b/>
          <w:bCs/>
          <w:sz w:val="24"/>
          <w:szCs w:val="24"/>
        </w:rPr>
        <w:t>CO</w:t>
      </w:r>
      <w:r w:rsidRPr="000E7EC5">
        <w:rPr>
          <w:rFonts w:ascii="Arial" w:eastAsia="Times New Roman" w:hAnsi="Arial" w:cs="Arial"/>
          <w:b/>
          <w:bCs/>
          <w:spacing w:val="4"/>
          <w:sz w:val="24"/>
          <w:szCs w:val="24"/>
        </w:rPr>
        <w:t>M</w:t>
      </w:r>
      <w:r w:rsidRPr="000E7EC5">
        <w:rPr>
          <w:rFonts w:ascii="Arial" w:eastAsia="Times New Roman" w:hAnsi="Arial" w:cs="Arial"/>
          <w:b/>
          <w:bCs/>
          <w:spacing w:val="-3"/>
          <w:sz w:val="24"/>
          <w:szCs w:val="24"/>
        </w:rPr>
        <w:t>P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LET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E R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E</w:t>
      </w:r>
      <w:r w:rsidRPr="000E7EC5">
        <w:rPr>
          <w:rFonts w:ascii="Arial" w:eastAsia="Times New Roman" w:hAnsi="Arial" w:cs="Arial"/>
          <w:b/>
          <w:bCs/>
          <w:spacing w:val="1"/>
          <w:sz w:val="24"/>
          <w:szCs w:val="24"/>
        </w:rPr>
        <w:t>S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U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LT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S</w:t>
      </w:r>
      <w:r w:rsidRPr="000E7EC5">
        <w:rPr>
          <w:rFonts w:ascii="Arial" w:eastAsia="Times New Roman" w:hAnsi="Arial" w:cs="Arial"/>
          <w:b/>
          <w:bCs/>
          <w:spacing w:val="3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pacing w:val="4"/>
          <w:sz w:val="24"/>
          <w:szCs w:val="24"/>
        </w:rPr>
        <w:t>M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UST</w:t>
      </w:r>
      <w:r w:rsidRPr="000E7EC5">
        <w:rPr>
          <w:rFonts w:ascii="Arial" w:eastAsia="Times New Roman" w:hAnsi="Arial" w:cs="Arial"/>
          <w:b/>
          <w:bCs/>
          <w:spacing w:val="1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Pr="000E7EC5">
        <w:rPr>
          <w:rFonts w:ascii="Arial" w:eastAsia="Times New Roman" w:hAnsi="Arial" w:cs="Arial"/>
          <w:b/>
          <w:bCs/>
          <w:spacing w:val="-1"/>
          <w:sz w:val="24"/>
          <w:szCs w:val="24"/>
        </w:rPr>
        <w:t>C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CO</w:t>
      </w:r>
      <w:r w:rsidRPr="000E7EC5">
        <w:rPr>
          <w:rFonts w:ascii="Arial" w:eastAsia="Times New Roman" w:hAnsi="Arial" w:cs="Arial"/>
          <w:b/>
          <w:bCs/>
          <w:spacing w:val="4"/>
          <w:sz w:val="24"/>
          <w:szCs w:val="24"/>
        </w:rPr>
        <w:t>M</w:t>
      </w:r>
      <w:r w:rsidRPr="000E7EC5">
        <w:rPr>
          <w:rFonts w:ascii="Arial" w:eastAsia="Times New Roman" w:hAnsi="Arial" w:cs="Arial"/>
          <w:b/>
          <w:bCs/>
          <w:spacing w:val="-3"/>
          <w:sz w:val="24"/>
          <w:szCs w:val="24"/>
        </w:rPr>
        <w:t>P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Pr="000E7EC5">
        <w:rPr>
          <w:rFonts w:ascii="Arial" w:eastAsia="Times New Roman" w:hAnsi="Arial" w:cs="Arial"/>
          <w:b/>
          <w:bCs/>
          <w:spacing w:val="-1"/>
          <w:sz w:val="24"/>
          <w:szCs w:val="24"/>
        </w:rPr>
        <w:t>N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Y</w:t>
      </w:r>
      <w:r w:rsidRPr="000E7EC5">
        <w:rPr>
          <w:rFonts w:ascii="Arial" w:eastAsia="Times New Roman" w:hAnsi="Arial" w:cs="Arial"/>
          <w:b/>
          <w:bCs/>
          <w:spacing w:val="2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T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H</w:t>
      </w:r>
      <w:r w:rsidRPr="000E7EC5">
        <w:rPr>
          <w:rFonts w:ascii="Arial" w:eastAsia="Times New Roman" w:hAnsi="Arial" w:cs="Arial"/>
          <w:b/>
          <w:bCs/>
          <w:spacing w:val="-2"/>
          <w:sz w:val="24"/>
          <w:szCs w:val="24"/>
        </w:rPr>
        <w:t>I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S</w:t>
      </w:r>
      <w:r w:rsidRPr="000E7EC5">
        <w:rPr>
          <w:rFonts w:ascii="Arial" w:eastAsia="Times New Roman" w:hAnsi="Arial" w:cs="Arial"/>
          <w:b/>
          <w:bCs/>
          <w:spacing w:val="3"/>
          <w:sz w:val="24"/>
          <w:szCs w:val="24"/>
        </w:rPr>
        <w:t xml:space="preserve"> </w:t>
      </w:r>
      <w:r w:rsidRPr="000E7EC5">
        <w:rPr>
          <w:rFonts w:ascii="Arial" w:eastAsia="Times New Roman" w:hAnsi="Arial" w:cs="Arial"/>
          <w:b/>
          <w:bCs/>
          <w:spacing w:val="-3"/>
          <w:sz w:val="24"/>
          <w:szCs w:val="24"/>
        </w:rPr>
        <w:t>F</w:t>
      </w:r>
      <w:r w:rsidRPr="000E7EC5">
        <w:rPr>
          <w:rFonts w:ascii="Arial" w:eastAsia="Times New Roman" w:hAnsi="Arial" w:cs="Arial"/>
          <w:b/>
          <w:bCs/>
          <w:sz w:val="24"/>
          <w:szCs w:val="24"/>
        </w:rPr>
        <w:t>ORM</w:t>
      </w:r>
    </w:p>
    <w:p w14:paraId="47555EF5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28C59B" w14:textId="77777777" w:rsidR="00D1703E" w:rsidRPr="000E7EC5" w:rsidRDefault="00000000" w:rsidP="000E7EC5">
      <w:pPr>
        <w:spacing w:after="0" w:line="240" w:lineRule="auto"/>
        <w:ind w:right="-20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6DB06B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1.5pt;height:2.5pt;mso-position-horizontal-relative:char;mso-position-vertical-relative:line">
            <v:imagedata r:id="rId5" o:title=""/>
          </v:shape>
        </w:pict>
      </w:r>
    </w:p>
    <w:p w14:paraId="043194AB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D2110ED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9345C3" w14:textId="77777777" w:rsidR="00D1703E" w:rsidRPr="000E7EC5" w:rsidRDefault="00193ADC" w:rsidP="000E7EC5">
      <w:pPr>
        <w:tabs>
          <w:tab w:val="left" w:pos="584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Nu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be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f</w:t>
      </w:r>
      <w:r w:rsidRPr="000E7EC5">
        <w:rPr>
          <w:rFonts w:ascii="Arial" w:eastAsia="Arial" w:hAnsi="Arial" w:cs="Arial"/>
          <w:spacing w:val="8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s</w:t>
      </w:r>
      <w:r w:rsidRPr="000E7EC5">
        <w:rPr>
          <w:rFonts w:ascii="Arial" w:eastAsia="Arial" w:hAnsi="Arial" w:cs="Arial"/>
          <w:spacing w:val="-3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r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o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pe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>i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n 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Da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y: </w:t>
      </w:r>
      <w:r w:rsidRPr="000E7EC5">
        <w:rPr>
          <w:rFonts w:ascii="Arial" w:eastAsia="Arial" w:hAnsi="Arial" w:cs="Arial"/>
          <w:spacing w:val="6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  <w:u w:val="single" w:color="000000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44E838CF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D8377E" w14:textId="77777777" w:rsidR="00D1703E" w:rsidRPr="000E7EC5" w:rsidRDefault="00193ADC" w:rsidP="000E7EC5">
      <w:pPr>
        <w:tabs>
          <w:tab w:val="left" w:pos="35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a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l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A</w:t>
      </w:r>
      <w:r w:rsidRPr="000E7EC5">
        <w:rPr>
          <w:rFonts w:ascii="Arial" w:eastAsia="Arial" w:hAnsi="Arial" w:cs="Arial"/>
          <w:spacing w:val="5"/>
          <w:position w:val="-1"/>
          <w:sz w:val="24"/>
          <w:szCs w:val="24"/>
        </w:rPr>
        <w:t>m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oun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3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S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en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6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  <w:u w:val="single" w:color="000000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50D58B87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B56A112" w14:textId="77777777" w:rsidR="00D1703E" w:rsidRPr="000E7EC5" w:rsidRDefault="00193ADC" w:rsidP="000E7EC5">
      <w:pPr>
        <w:tabs>
          <w:tab w:val="left" w:pos="342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Che</w:t>
      </w:r>
      <w:r w:rsidRPr="000E7EC5">
        <w:rPr>
          <w:rFonts w:ascii="Arial" w:eastAsia="Arial" w:hAnsi="Arial" w:cs="Arial"/>
          <w:position w:val="-1"/>
          <w:sz w:val="24"/>
          <w:szCs w:val="24"/>
        </w:rPr>
        <w:t>ck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# </w:t>
      </w:r>
      <w:r w:rsidRPr="000E7EC5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  <w:u w:val="single" w:color="000000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356E0003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035013" w14:textId="77777777" w:rsidR="00D1703E" w:rsidRPr="000E7EC5" w:rsidRDefault="00193ADC" w:rsidP="000E7EC5">
      <w:pPr>
        <w:tabs>
          <w:tab w:val="left" w:pos="348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Da</w:t>
      </w:r>
      <w:r w:rsidRPr="000E7EC5">
        <w:rPr>
          <w:rFonts w:ascii="Arial" w:eastAsia="Arial" w:hAnsi="Arial" w:cs="Arial"/>
          <w:spacing w:val="1"/>
          <w:w w:val="101"/>
          <w:position w:val="-1"/>
          <w:sz w:val="24"/>
          <w:szCs w:val="24"/>
        </w:rPr>
        <w:t>t</w:t>
      </w:r>
      <w:r w:rsidRPr="000E7EC5">
        <w:rPr>
          <w:rFonts w:ascii="Arial" w:eastAsia="Arial" w:hAnsi="Arial" w:cs="Arial"/>
          <w:spacing w:val="-2"/>
          <w:position w:val="-1"/>
          <w:sz w:val="24"/>
          <w:szCs w:val="24"/>
        </w:rPr>
        <w:t>e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</w:rPr>
        <w:t>:</w:t>
      </w:r>
      <w:r w:rsidRPr="000E7EC5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spacing w:val="6"/>
          <w:position w:val="-1"/>
          <w:sz w:val="24"/>
          <w:szCs w:val="24"/>
        </w:rPr>
        <w:t xml:space="preserve"> </w:t>
      </w:r>
      <w:r w:rsidRPr="000E7EC5">
        <w:rPr>
          <w:rFonts w:ascii="Arial" w:eastAsia="Arial" w:hAnsi="Arial" w:cs="Arial"/>
          <w:w w:val="101"/>
          <w:position w:val="-1"/>
          <w:sz w:val="24"/>
          <w:szCs w:val="24"/>
          <w:u w:val="single" w:color="000000"/>
        </w:rPr>
        <w:t xml:space="preserve"> </w:t>
      </w:r>
      <w:r w:rsidRPr="000E7EC5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14:paraId="1223D2B4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570927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06D4C4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1D3480" w14:textId="77777777" w:rsidR="00D1703E" w:rsidRPr="000E7EC5" w:rsidRDefault="00D1703E" w:rsidP="000E7E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835342F" w14:textId="77777777" w:rsidR="000E7EC5" w:rsidRPr="00FF1762" w:rsidRDefault="000E7EC5" w:rsidP="000E7EC5">
      <w:pPr>
        <w:rPr>
          <w:rFonts w:ascii="Arial" w:hAnsi="Arial" w:cs="Arial"/>
        </w:rPr>
      </w:pPr>
      <w:r>
        <w:rPr>
          <w:rFonts w:ascii="Arial" w:hAnsi="Arial" w:cs="Arial"/>
        </w:rPr>
        <w:t>Please make checks payable to U.S. Ski &amp; Snowboard</w:t>
      </w:r>
    </w:p>
    <w:p w14:paraId="4C1FB67B" w14:textId="77777777" w:rsidR="000E7EC5" w:rsidRPr="00FF1762" w:rsidRDefault="000E7EC5" w:rsidP="000E7EC5">
      <w:pPr>
        <w:rPr>
          <w:rFonts w:ascii="Arial" w:hAnsi="Arial" w:cs="Arial"/>
        </w:rPr>
      </w:pPr>
      <w:r w:rsidRPr="00FF1762">
        <w:rPr>
          <w:rFonts w:ascii="Arial" w:hAnsi="Arial" w:cs="Arial"/>
        </w:rPr>
        <w:t xml:space="preserve">Return this form </w:t>
      </w:r>
      <w:r>
        <w:rPr>
          <w:rFonts w:ascii="Arial" w:hAnsi="Arial" w:cs="Arial"/>
        </w:rPr>
        <w:t xml:space="preserve">along with payment and </w:t>
      </w:r>
      <w:r w:rsidRPr="00FF1762">
        <w:rPr>
          <w:rFonts w:ascii="Arial" w:hAnsi="Arial" w:cs="Arial"/>
        </w:rPr>
        <w:t>the results packet to:</w:t>
      </w:r>
    </w:p>
    <w:p w14:paraId="7E31C0ED" w14:textId="130A4D80" w:rsidR="00D1703E" w:rsidRPr="000E7EC5" w:rsidRDefault="000E7EC5" w:rsidP="000E7EC5">
      <w:pPr>
        <w:rPr>
          <w:rFonts w:ascii="Arial" w:eastAsia="Arial" w:hAnsi="Arial" w:cs="Arial"/>
          <w:sz w:val="24"/>
          <w:szCs w:val="24"/>
        </w:rPr>
      </w:pPr>
      <w:bookmarkStart w:id="0" w:name="_Hlk128049013"/>
      <w:r w:rsidRPr="00FF1762">
        <w:rPr>
          <w:rFonts w:ascii="Arial" w:hAnsi="Arial" w:cs="Arial"/>
        </w:rPr>
        <w:t>Competition Services | U.S. Ski &amp; Snowboard | PO Box 100 | Park City UT 84060</w:t>
      </w:r>
      <w:bookmarkEnd w:id="0"/>
    </w:p>
    <w:sectPr w:rsidR="00D1703E" w:rsidRPr="000E7EC5">
      <w:type w:val="continuous"/>
      <w:pgSz w:w="12240" w:h="15840"/>
      <w:pgMar w:top="62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NTMysDA2MjI3MzdV0lEKTi0uzszPAykwrAUAMEdCIywAAAA="/>
  </w:docVars>
  <w:rsids>
    <w:rsidRoot w:val="00D1703E"/>
    <w:rsid w:val="000E7EC5"/>
    <w:rsid w:val="00193ADC"/>
    <w:rsid w:val="00297BEF"/>
    <w:rsid w:val="00626DBD"/>
    <w:rsid w:val="00D1703E"/>
    <w:rsid w:val="00ED3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1E8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States Ski/Snowboard Association Schedule Agreement</dc:title>
  <dc:creator>Sarah Bergstrom</dc:creator>
  <cp:lastModifiedBy>Jeff Weinman</cp:lastModifiedBy>
  <cp:revision>6</cp:revision>
  <dcterms:created xsi:type="dcterms:W3CDTF">2017-11-15T14:15:00Z</dcterms:created>
  <dcterms:modified xsi:type="dcterms:W3CDTF">2023-02-2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0T00:00:00Z</vt:filetime>
  </property>
  <property fmtid="{D5CDD505-2E9C-101B-9397-08002B2CF9AE}" pid="3" name="LastSaved">
    <vt:filetime>2017-11-15T00:00:00Z</vt:filetime>
  </property>
</Properties>
</file>